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7508C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+;</w:t>
            </w:r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+;</w:t>
            </w:r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7508CC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>Τι πρόκειται να εμφανίσει ο ακόλουθος κώδικας κατά την εκτέλεσή του</w:t>
      </w:r>
      <w:r>
        <w:t xml:space="preserve">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lastRenderedPageBreak/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omp_get_thread_num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5D38C53D" w14:textId="77777777" w:rsidR="00DC098B" w:rsidRDefault="00DC098B" w:rsidP="003B5979"/>
    <w:p w14:paraId="1F5A9E0C" w14:textId="562825A3" w:rsidR="007508CC" w:rsidRPr="007508CC" w:rsidRDefault="007508CC" w:rsidP="003B5979">
      <w:r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47DC6C05" w14:textId="77777777" w:rsidR="007508CC" w:rsidRPr="007508CC" w:rsidRDefault="007508CC" w:rsidP="003B5979"/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637A954F" w14:textId="0FB54626" w:rsidR="00571808" w:rsidRPr="003B5979" w:rsidRDefault="00571808" w:rsidP="00571808">
      <w:pPr>
        <w:pStyle w:val="1"/>
      </w:pPr>
      <w:r>
        <w:t>Δ</w:t>
      </w:r>
      <w:r w:rsidRPr="003B5979">
        <w:t xml:space="preserve">. </w:t>
      </w:r>
      <w:r>
        <w:rPr>
          <w:lang w:val="en-US"/>
        </w:rPr>
        <w:t>Java</w:t>
      </w:r>
      <w:r w:rsidRPr="003B5979">
        <w:t xml:space="preserve"> </w:t>
      </w:r>
      <w:r>
        <w:rPr>
          <w:lang w:val="en-US"/>
        </w:rPr>
        <w:t>concurrency</w:t>
      </w:r>
    </w:p>
    <w:p w14:paraId="3850D468" w14:textId="0B3FBCAA" w:rsidR="00492224" w:rsidRPr="003B5979" w:rsidRDefault="00492224" w:rsidP="00492224">
      <w:pPr>
        <w:pStyle w:val="2"/>
      </w:pPr>
      <w:r>
        <w:t>Θέμα</w:t>
      </w:r>
      <w:r w:rsidRPr="003B5979"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requency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(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DD12BB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3" w:history="1">
              <w:r w:rsidR="0025729B"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5A934457" w:rsidR="00E0411C" w:rsidRPr="0025729B" w:rsidRDefault="00E0411C" w:rsidP="009907EA">
      <w:pPr>
        <w:jc w:val="both"/>
      </w:pPr>
      <w:r>
        <w:t xml:space="preserve">Λύση: </w:t>
      </w:r>
      <w:hyperlink r:id="rId24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sectPr w:rsidR="00E0411C" w:rsidRPr="0025729B" w:rsidSect="00356613">
      <w:footerReference w:type="default" r:id="rId2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6F554" w14:textId="77777777" w:rsidR="00DD12BB" w:rsidRDefault="00DD12BB" w:rsidP="00D91EBF">
      <w:pPr>
        <w:spacing w:after="0" w:line="240" w:lineRule="auto"/>
      </w:pPr>
      <w:r>
        <w:separator/>
      </w:r>
    </w:p>
  </w:endnote>
  <w:endnote w:type="continuationSeparator" w:id="0">
    <w:p w14:paraId="3DA4CB3F" w14:textId="77777777" w:rsidR="00DD12BB" w:rsidRDefault="00DD12BB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0951712"/>
      <w:docPartObj>
        <w:docPartGallery w:val="Page Numbers (Bottom of Page)"/>
        <w:docPartUnique/>
      </w:docPartObj>
    </w:sdtPr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F8F440" w14:textId="77777777" w:rsidR="00DD12BB" w:rsidRDefault="00DD12BB" w:rsidP="00D91EBF">
      <w:pPr>
        <w:spacing w:after="0" w:line="240" w:lineRule="auto"/>
      </w:pPr>
      <w:r>
        <w:separator/>
      </w:r>
    </w:p>
  </w:footnote>
  <w:footnote w:type="continuationSeparator" w:id="0">
    <w:p w14:paraId="22489429" w14:textId="77777777" w:rsidR="00DD12BB" w:rsidRDefault="00DD12BB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D7837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508CC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BC363C"/>
    <w:rsid w:val="00C168FB"/>
    <w:rsid w:val="00C3728B"/>
    <w:rsid w:val="00D42756"/>
    <w:rsid w:val="00D91EBF"/>
    <w:rsid w:val="00DC098B"/>
    <w:rsid w:val="00DD12BB"/>
    <w:rsid w:val="00E0411C"/>
    <w:rsid w:val="00E10B83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2.c" TargetMode="External"/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PrepareJavaConcurrency01b.jav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JavaConcurrency01a.java" TargetMode="Externa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6</Pages>
  <Words>1681</Words>
  <Characters>9079</Characters>
  <Application>Microsoft Office Word</Application>
  <DocSecurity>0</DocSecurity>
  <Lines>75</Lines>
  <Paragraphs>2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20</cp:revision>
  <cp:lastPrinted>2020-06-01T13:44:00Z</cp:lastPrinted>
  <dcterms:created xsi:type="dcterms:W3CDTF">2019-06-09T07:37:00Z</dcterms:created>
  <dcterms:modified xsi:type="dcterms:W3CDTF">2020-06-01T13:45:00Z</dcterms:modified>
</cp:coreProperties>
</file>